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EB1C8B" w14:textId="77777777" w:rsidR="00B33436" w:rsidRDefault="0054068A">
      <w:pPr>
        <w:pStyle w:val="Title"/>
      </w:pPr>
      <w:r>
        <w:t>Project1</w:t>
      </w:r>
    </w:p>
    <w:p w14:paraId="0CB2BADE" w14:textId="77777777" w:rsidR="00B33436" w:rsidRDefault="0054068A">
      <w:pPr>
        <w:pStyle w:val="Author"/>
      </w:pPr>
      <w:r>
        <w:t>Atharva Dharane</w:t>
      </w:r>
    </w:p>
    <w:p w14:paraId="3FB79D3B" w14:textId="77777777" w:rsidR="00B33436" w:rsidRDefault="0054068A">
      <w:pPr>
        <w:pStyle w:val="Heading2"/>
      </w:pPr>
      <w:bookmarkStart w:id="0" w:name="assignment"/>
      <w:r>
        <w:t>Assignment</w:t>
      </w:r>
      <w:bookmarkEnd w:id="0"/>
    </w:p>
    <w:p w14:paraId="0217BE53" w14:textId="77777777" w:rsidR="00B33436" w:rsidRDefault="0054068A">
      <w:pPr>
        <w:pStyle w:val="FirstParagraph"/>
      </w:pPr>
      <w:r>
        <w:t>This assignment builds upon the R/RStudio class and expands the n-fold cross-validation example.</w:t>
      </w:r>
    </w:p>
    <w:p w14:paraId="63ED1A1E" w14:textId="77777777" w:rsidR="00B33436" w:rsidRDefault="0054068A">
      <w:pPr>
        <w:numPr>
          <w:ilvl w:val="0"/>
          <w:numId w:val="2"/>
        </w:numPr>
      </w:pPr>
      <w:r>
        <w:t>for the assignment use the second dataset called TCGA_breast_cancer_ERpositive_vs_ERnegative_PAM50.tsv that shows ER assignment for each sample (Positive vs. Negative).</w:t>
      </w:r>
    </w:p>
    <w:p w14:paraId="1A0FD1F0" w14:textId="77777777" w:rsidR="00B33436" w:rsidRDefault="0054068A">
      <w:pPr>
        <w:numPr>
          <w:ilvl w:val="0"/>
          <w:numId w:val="2"/>
        </w:numPr>
      </w:pPr>
      <w:r>
        <w:t>compute 5-fold and 10-fold cross-validation estimates of prediction accuracies of ER us</w:t>
      </w:r>
      <w:r>
        <w:t>ing all genes by utilizing logistic regression and compare with NNC (2x2 table).</w:t>
      </w:r>
    </w:p>
    <w:p w14:paraId="6BF590EB" w14:textId="77777777" w:rsidR="00B33436" w:rsidRDefault="0054068A">
      <w:pPr>
        <w:numPr>
          <w:ilvl w:val="0"/>
          <w:numId w:val="2"/>
        </w:numPr>
      </w:pPr>
      <w:r>
        <w:t>modify the the R markdown document template to report your computation and results in a table format.</w:t>
      </w:r>
    </w:p>
    <w:p w14:paraId="46C57212" w14:textId="77777777" w:rsidR="00B33436" w:rsidRDefault="0054068A">
      <w:pPr>
        <w:numPr>
          <w:ilvl w:val="0"/>
          <w:numId w:val="2"/>
        </w:numPr>
      </w:pPr>
      <w:r>
        <w:t>comment on the quality of results</w:t>
      </w:r>
    </w:p>
    <w:p w14:paraId="1FB5E931" w14:textId="77777777" w:rsidR="00B33436" w:rsidRDefault="0054068A">
      <w:pPr>
        <w:numPr>
          <w:ilvl w:val="0"/>
          <w:numId w:val="2"/>
        </w:numPr>
      </w:pPr>
      <w:r>
        <w:t>In the second part of the assignment us</w:t>
      </w:r>
      <w:r>
        <w:t>e Project1fs.R to process a large data set by first removing all genes with sd &lt; 1 and subsequently use Feature selection to pick top 50 genes vs top 100 genes for cross-validation based on the t-test statistic.</w:t>
      </w:r>
    </w:p>
    <w:p w14:paraId="20BFCFAC" w14:textId="77777777" w:rsidR="00B33436" w:rsidRDefault="0054068A">
      <w:pPr>
        <w:numPr>
          <w:ilvl w:val="0"/>
          <w:numId w:val="2"/>
        </w:numPr>
      </w:pPr>
      <w:r>
        <w:t>For extra credit – please replace centroid b</w:t>
      </w:r>
      <w:r>
        <w:t>ased classifier with one utilizing logistic or lasso regression similarly to the first part of the assignment and report on any difficulties.</w:t>
      </w:r>
    </w:p>
    <w:p w14:paraId="798ECF46" w14:textId="77777777" w:rsidR="00B33436" w:rsidRDefault="0054068A">
      <w:pPr>
        <w:pStyle w:val="FirstParagraph"/>
      </w:pPr>
      <w:r>
        <w:t xml:space="preserve">For the assignment use Project1.Rmd file which has a number “FIXME:” labels indicating where your intervention is </w:t>
      </w:r>
      <w:r>
        <w:t>required.</w:t>
      </w:r>
    </w:p>
    <w:p w14:paraId="76B2AFCE" w14:textId="77777777" w:rsidR="00B33436" w:rsidRDefault="0054068A">
      <w:pPr>
        <w:pStyle w:val="BodyText"/>
      </w:pPr>
      <w:r>
        <w:t>There is a companion Project1.R where you can test and debug your code before adding it to Project1.Rmd. For extra points use lasso regression on the large dataset instead of logistic regression.x</w:t>
      </w:r>
    </w:p>
    <w:p w14:paraId="400F69F2" w14:textId="77777777" w:rsidR="00B33436" w:rsidRDefault="0054068A">
      <w:pPr>
        <w:pStyle w:val="BodyText"/>
      </w:pPr>
      <w:r>
        <w:t>The assignment is due on – February 25, 2021 midn</w:t>
      </w:r>
      <w:r>
        <w:t>ight.</w:t>
      </w:r>
    </w:p>
    <w:p w14:paraId="2A604959" w14:textId="77777777" w:rsidR="00B33436" w:rsidRDefault="0054068A">
      <w:pPr>
        <w:pStyle w:val="BodyText"/>
      </w:pPr>
      <w:r>
        <w:t>The submission should be zip compressed file named “project1-[your UC username].zip” (e.g. “project1-lastnfi.zip”) which includes project1.Rmd, project1.docx and any supporting R files. The zip file should be uploaded Canvas The assignment entry in C</w:t>
      </w:r>
      <w:r>
        <w:t>anvas will be created shortly.</w:t>
      </w:r>
    </w:p>
    <w:p w14:paraId="4AEAAC67" w14:textId="77777777" w:rsidR="00B33436" w:rsidRDefault="0054068A">
      <w:pPr>
        <w:pStyle w:val="Heading2"/>
      </w:pPr>
      <w:bookmarkStart w:id="1" w:name="reading-data"/>
      <w:r>
        <w:t>Reading data</w:t>
      </w:r>
      <w:bookmarkEnd w:id="1"/>
    </w:p>
    <w:p w14:paraId="27E4D9CA" w14:textId="77777777" w:rsidR="00B33436" w:rsidRDefault="0054068A">
      <w:pPr>
        <w:pStyle w:val="FirstParagraph"/>
      </w:pPr>
      <w:r>
        <w:t>Please add R code that reads data here - reading file: TCGA_breast_cancer_ERpositive_vs_ERnegative_PAM50.tsv</w:t>
      </w:r>
    </w:p>
    <w:p w14:paraId="1183E337" w14:textId="77777777" w:rsidR="00B33436" w:rsidRDefault="0054068A">
      <w:pPr>
        <w:pStyle w:val="SourceCode"/>
      </w:pPr>
      <w:r>
        <w:rPr>
          <w:rStyle w:val="VerbatimChar"/>
        </w:rPr>
        <w:lastRenderedPageBreak/>
        <w:t>## Data successfully Read.</w:t>
      </w:r>
    </w:p>
    <w:p w14:paraId="0BB07DBD" w14:textId="77777777" w:rsidR="00B33436" w:rsidRDefault="0054068A"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>##    0.11    0.00    0.11</w:t>
      </w:r>
    </w:p>
    <w:p w14:paraId="0CD47D73" w14:textId="77777777" w:rsidR="00B33436" w:rsidRDefault="0054068A">
      <w:pPr>
        <w:pStyle w:val="Heading2"/>
      </w:pPr>
      <w:bookmarkStart w:id="2" w:name="computation"/>
      <w:r>
        <w:t>Computation</w:t>
      </w:r>
      <w:bookmarkEnd w:id="2"/>
    </w:p>
    <w:p w14:paraId="4EDD6AAF" w14:textId="77777777" w:rsidR="00B33436" w:rsidRDefault="0054068A">
      <w:pPr>
        <w:pStyle w:val="FirstParagraph"/>
      </w:pPr>
      <w:r>
        <w:t>Please ad</w:t>
      </w:r>
      <w:r>
        <w:t>d R code that computes the results</w:t>
      </w:r>
    </w:p>
    <w:p w14:paraId="2C568A17" w14:textId="77777777" w:rsidR="00FD1D85" w:rsidRDefault="0054068A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ssclasification Rates for n-</w:t>
      </w:r>
      <w:proofErr w:type="gramStart"/>
      <w:r>
        <w:rPr>
          <w:rStyle w:val="VerbatimChar"/>
        </w:rPr>
        <w:t>fold  5</w:t>
      </w:r>
      <w:proofErr w:type="gramEnd"/>
      <w:r>
        <w:rPr>
          <w:rStyle w:val="VerbatimChar"/>
        </w:rPr>
        <w:t xml:space="preserve">  for  centroid  are: </w:t>
      </w:r>
      <w:r>
        <w:br/>
      </w:r>
      <w:r>
        <w:rPr>
          <w:rStyle w:val="VerbatimChar"/>
        </w:rPr>
        <w:t>## [1] 0.08212560 0.06730769 0.06763285 0.05314010 0.05797101</w:t>
      </w:r>
      <w:r>
        <w:br/>
      </w:r>
      <w:r>
        <w:rPr>
          <w:rStyle w:val="VerbatimChar"/>
        </w:rPr>
        <w:t xml:space="preserve">## Mean of Misclassification rate : 0.06563545 </w:t>
      </w:r>
      <w:r>
        <w:br/>
      </w:r>
      <w:r>
        <w:rPr>
          <w:rStyle w:val="VerbatimChar"/>
        </w:rPr>
        <w:t>## S.D of Misclassification Rate:  0.0111084</w:t>
      </w:r>
      <w:r>
        <w:rPr>
          <w:rStyle w:val="VerbatimChar"/>
        </w:rPr>
        <w:t>3</w:t>
      </w:r>
    </w:p>
    <w:p w14:paraId="04B1EAA0" w14:textId="77777777" w:rsidR="00FD1D85" w:rsidRDefault="0054068A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>## Missclasification Rates for n-</w:t>
      </w:r>
      <w:proofErr w:type="gramStart"/>
      <w:r>
        <w:rPr>
          <w:rStyle w:val="VerbatimChar"/>
        </w:rPr>
        <w:t>fold  5</w:t>
      </w:r>
      <w:proofErr w:type="gramEnd"/>
      <w:r>
        <w:rPr>
          <w:rStyle w:val="VerbatimChar"/>
        </w:rPr>
        <w:t xml:space="preserve">  for  GLM  are: </w:t>
      </w:r>
      <w:r>
        <w:br/>
      </w:r>
      <w:r>
        <w:rPr>
          <w:rStyle w:val="VerbatimChar"/>
        </w:rPr>
        <w:t>## [1] 0.10 0.09 0.19 0.13 0.19</w:t>
      </w:r>
      <w:r>
        <w:br/>
      </w:r>
      <w:r>
        <w:rPr>
          <w:rStyle w:val="VerbatimChar"/>
        </w:rPr>
        <w:t xml:space="preserve">## Mean of Misclassification rate : 0.14 </w:t>
      </w:r>
      <w:r>
        <w:br/>
      </w:r>
      <w:r>
        <w:rPr>
          <w:rStyle w:val="VerbatimChar"/>
        </w:rPr>
        <w:t>## S.D of Misclassification Rate:  0.04795832</w:t>
      </w:r>
    </w:p>
    <w:p w14:paraId="0860DB14" w14:textId="77777777" w:rsidR="00FD1D85" w:rsidRDefault="0054068A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>## Missclasification Rates for n-</w:t>
      </w:r>
      <w:proofErr w:type="gramStart"/>
      <w:r>
        <w:rPr>
          <w:rStyle w:val="VerbatimChar"/>
        </w:rPr>
        <w:t>fold  5</w:t>
      </w:r>
      <w:proofErr w:type="gramEnd"/>
      <w:r>
        <w:rPr>
          <w:rStyle w:val="VerbatimChar"/>
        </w:rPr>
        <w:t xml:space="preserve">  for  Lasso  are: </w:t>
      </w:r>
      <w:r>
        <w:br/>
      </w:r>
      <w:r>
        <w:rPr>
          <w:rStyle w:val="VerbatimChar"/>
        </w:rPr>
        <w:t>## [1] 0.1326530</w:t>
      </w:r>
      <w:r>
        <w:rPr>
          <w:rStyle w:val="VerbatimChar"/>
        </w:rPr>
        <w:t>6 0.13265306 0.12244898 0.07142857 0.16326531</w:t>
      </w:r>
      <w:r>
        <w:br/>
      </w:r>
      <w:r>
        <w:rPr>
          <w:rStyle w:val="VerbatimChar"/>
        </w:rPr>
        <w:t xml:space="preserve">## Mean of Misclassification rate : 0.1244898 </w:t>
      </w:r>
      <w:r>
        <w:br/>
      </w:r>
      <w:r>
        <w:rPr>
          <w:rStyle w:val="VerbatimChar"/>
        </w:rPr>
        <w:t>## S.D of Misclassification Rate:  0.03337842</w:t>
      </w:r>
    </w:p>
    <w:p w14:paraId="3F2F05C1" w14:textId="77777777" w:rsidR="00FD1D85" w:rsidRDefault="0054068A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>## Missclasification Rates for n-</w:t>
      </w:r>
      <w:proofErr w:type="gramStart"/>
      <w:r>
        <w:rPr>
          <w:rStyle w:val="VerbatimChar"/>
        </w:rPr>
        <w:t>fold  10</w:t>
      </w:r>
      <w:proofErr w:type="gramEnd"/>
      <w:r>
        <w:rPr>
          <w:rStyle w:val="VerbatimChar"/>
        </w:rPr>
        <w:t xml:space="preserve">  for  centroid  are: </w:t>
      </w:r>
      <w:r>
        <w:br/>
      </w:r>
      <w:r>
        <w:rPr>
          <w:rStyle w:val="VerbatimChar"/>
        </w:rPr>
        <w:t>##  [1] 0.02912621 0.07619048 0.09615385 0.04807692 0</w:t>
      </w:r>
      <w:r>
        <w:rPr>
          <w:rStyle w:val="VerbatimChar"/>
        </w:rPr>
        <w:t>.05769231 0.10576923</w:t>
      </w:r>
      <w:r>
        <w:br/>
      </w:r>
      <w:r>
        <w:rPr>
          <w:rStyle w:val="VerbatimChar"/>
        </w:rPr>
        <w:t>##  [7] 0.07766990 0.08737864 0.01941748 0.04854369</w:t>
      </w:r>
      <w:r>
        <w:br/>
      </w:r>
      <w:r>
        <w:rPr>
          <w:rStyle w:val="VerbatimChar"/>
        </w:rPr>
        <w:t xml:space="preserve">## Mean of Misclassification rate : 0.06460187 </w:t>
      </w:r>
      <w:r>
        <w:br/>
      </w:r>
      <w:r>
        <w:rPr>
          <w:rStyle w:val="VerbatimChar"/>
        </w:rPr>
        <w:t>## S.D of Misclassification Rate:  0.02866078</w:t>
      </w:r>
    </w:p>
    <w:p w14:paraId="3C62A75A" w14:textId="77777777" w:rsidR="00FD1D85" w:rsidRDefault="0054068A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>## Missclasification Rates for n-</w:t>
      </w:r>
      <w:proofErr w:type="gramStart"/>
      <w:r>
        <w:rPr>
          <w:rStyle w:val="VerbatimChar"/>
        </w:rPr>
        <w:t>fold  10</w:t>
      </w:r>
      <w:proofErr w:type="gramEnd"/>
      <w:r>
        <w:rPr>
          <w:rStyle w:val="VerbatimChar"/>
        </w:rPr>
        <w:t xml:space="preserve">  for  GLM  are: </w:t>
      </w:r>
      <w:r>
        <w:br/>
      </w:r>
      <w:r>
        <w:rPr>
          <w:rStyle w:val="VerbatimChar"/>
        </w:rPr>
        <w:t>##  [1] 0.07 0.08 0.10 0.07 0.</w:t>
      </w:r>
      <w:r>
        <w:rPr>
          <w:rStyle w:val="VerbatimChar"/>
        </w:rPr>
        <w:t>07 0.04 0.09 0.05 0.08 0.06</w:t>
      </w:r>
      <w:r>
        <w:br/>
      </w:r>
      <w:r>
        <w:rPr>
          <w:rStyle w:val="VerbatimChar"/>
        </w:rPr>
        <w:t xml:space="preserve">## Mean of Misclassification rate : 0.071 </w:t>
      </w:r>
      <w:r>
        <w:br/>
      </w:r>
      <w:r>
        <w:rPr>
          <w:rStyle w:val="VerbatimChar"/>
        </w:rPr>
        <w:t>## S.D of Misclassification Rate:  0.01791957</w:t>
      </w:r>
    </w:p>
    <w:p w14:paraId="35AF4580" w14:textId="77777777" w:rsidR="00FD1D85" w:rsidRDefault="0054068A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>## Missclasification Rates for n-</w:t>
      </w:r>
      <w:proofErr w:type="gramStart"/>
      <w:r>
        <w:rPr>
          <w:rStyle w:val="VerbatimChar"/>
        </w:rPr>
        <w:t>fold  10</w:t>
      </w:r>
      <w:proofErr w:type="gramEnd"/>
      <w:r>
        <w:rPr>
          <w:rStyle w:val="VerbatimChar"/>
        </w:rPr>
        <w:t xml:space="preserve">  for  Lasso  are: </w:t>
      </w:r>
      <w:r>
        <w:br/>
      </w:r>
      <w:r>
        <w:rPr>
          <w:rStyle w:val="VerbatimChar"/>
        </w:rPr>
        <w:t>##  [1] 0.05102041 0.09183673 0.09183673 0.05102041 0.04081633 0.13265306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7] 0.05102041 0.05102041 0.04081633 0.04081633</w:t>
      </w:r>
      <w:r>
        <w:br/>
      </w:r>
      <w:r>
        <w:rPr>
          <w:rStyle w:val="VerbatimChar"/>
        </w:rPr>
        <w:t xml:space="preserve">## Mean of Misclassification rate : 0.06428571 </w:t>
      </w:r>
      <w:r>
        <w:br/>
      </w:r>
      <w:r>
        <w:rPr>
          <w:rStyle w:val="VerbatimChar"/>
        </w:rPr>
        <w:t>## S.D of Misclassification Rate:  0.0308194</w:t>
      </w:r>
    </w:p>
    <w:p w14:paraId="1F52A779" w14:textId="2FBB0B5A" w:rsidR="00B33436" w:rsidRDefault="0054068A">
      <w:pPr>
        <w:pStyle w:val="SourceCode"/>
      </w:pPr>
      <w:r>
        <w:br/>
      </w:r>
      <w:r>
        <w:rPr>
          <w:rStyle w:val="VerbatimChar"/>
        </w:rPr>
        <w:t>## Computation of KNNc and Logistic Regression using 5-fold and 10-fold cross-validation successfully completed.</w:t>
      </w:r>
    </w:p>
    <w:p w14:paraId="40EF9603" w14:textId="77777777" w:rsidR="00B33436" w:rsidRDefault="0054068A">
      <w:pPr>
        <w:pStyle w:val="SourceCode"/>
      </w:pPr>
      <w:r>
        <w:rPr>
          <w:rStyle w:val="VerbatimChar"/>
        </w:rPr>
        <w:lastRenderedPageBreak/>
        <w:t xml:space="preserve">##    user  system elapsed </w:t>
      </w:r>
      <w:r>
        <w:br/>
      </w:r>
      <w:r>
        <w:rPr>
          <w:rStyle w:val="VerbatimChar"/>
        </w:rPr>
        <w:t>##    1.81    0.06    1.89</w:t>
      </w:r>
    </w:p>
    <w:p w14:paraId="425ACEC0" w14:textId="77777777" w:rsidR="00B33436" w:rsidRDefault="0054068A">
      <w:pPr>
        <w:pStyle w:val="FirstParagraph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.</w:t>
      </w:r>
    </w:p>
    <w:p w14:paraId="30BA778A" w14:textId="77777777" w:rsidR="00B33436" w:rsidRDefault="0054068A">
      <w:pPr>
        <w:pStyle w:val="Heading2"/>
      </w:pPr>
      <w:bookmarkStart w:id="3" w:name="results"/>
      <w:r>
        <w:t>Results</w:t>
      </w:r>
      <w:bookmarkEnd w:id="3"/>
    </w:p>
    <w:p w14:paraId="7C88B029" w14:textId="77777777" w:rsidR="00B33436" w:rsidRDefault="0054068A">
      <w:pPr>
        <w:pStyle w:val="FirstParagraph"/>
      </w:pPr>
      <w:r>
        <w:t>These are our results:</w:t>
      </w:r>
    </w:p>
    <w:p w14:paraId="22DB1C97" w14:textId="77777777" w:rsidR="00B33436" w:rsidRDefault="0054068A">
      <w:pPr>
        <w:pStyle w:val="Heading3"/>
      </w:pPr>
      <w:bookmarkStart w:id="4" w:name="fold-and-10-fold-cross-validation"/>
      <w:r>
        <w:t>5-fold And 10-fold cross validation</w:t>
      </w:r>
      <w:bookmarkEnd w:id="4"/>
    </w:p>
    <w:p w14:paraId="29AED75F" w14:textId="77777777" w:rsidR="00FD1D85" w:rsidRDefault="0054068A">
      <w:pPr>
        <w:pStyle w:val="SourceCode"/>
        <w:rPr>
          <w:rStyle w:val="VerbatimChar"/>
        </w:rPr>
      </w:pPr>
      <w:r>
        <w:rPr>
          <w:rStyle w:val="VerbatimChar"/>
        </w:rPr>
        <w:t xml:space="preserve">##                          </w:t>
      </w:r>
      <w:r>
        <w:rPr>
          <w:rStyle w:val="VerbatimChar"/>
        </w:rPr>
        <w:t>GL</w:t>
      </w:r>
      <w:r>
        <w:rPr>
          <w:rStyle w:val="VerbatimChar"/>
        </w:rPr>
        <w:t xml:space="preserve">M                       </w:t>
      </w:r>
      <w:r w:rsidR="00FD1D85">
        <w:rPr>
          <w:rStyle w:val="VerbatimChar"/>
        </w:rPr>
        <w:t xml:space="preserve">      </w:t>
      </w:r>
      <w:proofErr w:type="spellStart"/>
      <w:r>
        <w:rPr>
          <w:rStyle w:val="VerbatimChar"/>
        </w:rPr>
        <w:t>kNNC</w:t>
      </w:r>
      <w:proofErr w:type="spellEnd"/>
      <w:r>
        <w:br/>
      </w:r>
      <w:r>
        <w:rPr>
          <w:rStyle w:val="VerbatimChar"/>
        </w:rPr>
        <w:t xml:space="preserve">## 5-fold   </w:t>
      </w:r>
      <w:r w:rsidR="00FD1D85">
        <w:rPr>
          <w:rStyle w:val="VerbatimChar"/>
        </w:rPr>
        <w:tab/>
      </w:r>
      <w:r>
        <w:rPr>
          <w:rStyle w:val="VerbatimChar"/>
        </w:rPr>
        <w:t xml:space="preserve">mean= 0.14  </w:t>
      </w:r>
      <w:r w:rsidR="00FD1D85">
        <w:rPr>
          <w:rStyle w:val="VerbatimChar"/>
        </w:rPr>
        <w:t xml:space="preserve"> </w:t>
      </w:r>
      <w:proofErr w:type="spellStart"/>
      <w:r>
        <w:rPr>
          <w:rStyle w:val="VerbatimChar"/>
        </w:rPr>
        <w:t>sd</w:t>
      </w:r>
      <w:proofErr w:type="spellEnd"/>
      <w:r>
        <w:rPr>
          <w:rStyle w:val="VerbatimChar"/>
        </w:rPr>
        <w:t xml:space="preserve">= 0.04796 </w:t>
      </w:r>
      <w:r w:rsidR="00FD1D85">
        <w:rPr>
          <w:rStyle w:val="VerbatimChar"/>
        </w:rPr>
        <w:tab/>
      </w:r>
      <w:r>
        <w:rPr>
          <w:rStyle w:val="VerbatimChar"/>
        </w:rPr>
        <w:t xml:space="preserve">mean= </w:t>
      </w:r>
      <w:proofErr w:type="gramStart"/>
      <w:r>
        <w:rPr>
          <w:rStyle w:val="VerbatimChar"/>
        </w:rPr>
        <w:t xml:space="preserve">0.06564  </w:t>
      </w:r>
      <w:proofErr w:type="spellStart"/>
      <w:r>
        <w:rPr>
          <w:rStyle w:val="VerbatimChar"/>
        </w:rPr>
        <w:t>sd</w:t>
      </w:r>
      <w:proofErr w:type="spellEnd"/>
      <w:proofErr w:type="gramEnd"/>
      <w:r>
        <w:rPr>
          <w:rStyle w:val="VerbatimChar"/>
        </w:rPr>
        <w:t>= 0.01111</w:t>
      </w:r>
      <w:r>
        <w:br/>
      </w:r>
      <w:r>
        <w:rPr>
          <w:rStyle w:val="VerbatimChar"/>
        </w:rPr>
        <w:t xml:space="preserve">## 10-fold </w:t>
      </w:r>
      <w:r w:rsidR="00FD1D85">
        <w:rPr>
          <w:rStyle w:val="VerbatimChar"/>
        </w:rPr>
        <w:tab/>
      </w:r>
      <w:r w:rsidR="00FD1D85">
        <w:rPr>
          <w:rStyle w:val="VerbatimChar"/>
        </w:rPr>
        <w:tab/>
      </w:r>
      <w:r>
        <w:rPr>
          <w:rStyle w:val="VerbatimChar"/>
        </w:rPr>
        <w:t xml:space="preserve">mean= 0.071  </w:t>
      </w:r>
      <w:proofErr w:type="spellStart"/>
      <w:r>
        <w:rPr>
          <w:rStyle w:val="VerbatimChar"/>
        </w:rPr>
        <w:t>sd</w:t>
      </w:r>
      <w:proofErr w:type="spellEnd"/>
      <w:r>
        <w:rPr>
          <w:rStyle w:val="VerbatimChar"/>
        </w:rPr>
        <w:t xml:space="preserve">= 0.01792  </w:t>
      </w:r>
      <w:r w:rsidR="00FD1D85">
        <w:rPr>
          <w:rStyle w:val="VerbatimChar"/>
        </w:rPr>
        <w:tab/>
      </w:r>
      <w:r>
        <w:rPr>
          <w:rStyle w:val="VerbatimChar"/>
        </w:rPr>
        <w:t xml:space="preserve">mean= 0.0646  </w:t>
      </w:r>
      <w:r w:rsidR="00FD1D85">
        <w:rPr>
          <w:rStyle w:val="VerbatimChar"/>
        </w:rPr>
        <w:t xml:space="preserve"> </w:t>
      </w:r>
      <w:proofErr w:type="spellStart"/>
      <w:r>
        <w:rPr>
          <w:rStyle w:val="VerbatimChar"/>
        </w:rPr>
        <w:t>sd</w:t>
      </w:r>
      <w:proofErr w:type="spellEnd"/>
      <w:r>
        <w:rPr>
          <w:rStyle w:val="VerbatimChar"/>
        </w:rPr>
        <w:t>= 0.02866</w:t>
      </w:r>
      <w:r>
        <w:br/>
      </w:r>
    </w:p>
    <w:p w14:paraId="4AE4A4E5" w14:textId="63F86965" w:rsidR="00B33436" w:rsidRDefault="0054068A">
      <w:pPr>
        <w:pStyle w:val="SourceCode"/>
      </w:pPr>
      <w:r>
        <w:rPr>
          <w:rStyle w:val="VerbatimChar"/>
        </w:rPr>
        <w:t xml:space="preserve">##                     </w:t>
      </w:r>
      <w:r>
        <w:rPr>
          <w:rStyle w:val="VerbatimChar"/>
        </w:rPr>
        <w:t>Lasso</w:t>
      </w:r>
      <w:r>
        <w:br/>
      </w:r>
      <w:r>
        <w:rPr>
          <w:rStyle w:val="VerbatimChar"/>
        </w:rPr>
        <w:t>## 5-</w:t>
      </w:r>
      <w:proofErr w:type="gramStart"/>
      <w:r>
        <w:rPr>
          <w:rStyle w:val="VerbatimChar"/>
        </w:rPr>
        <w:t>fold  mean</w:t>
      </w:r>
      <w:proofErr w:type="gramEnd"/>
      <w:r>
        <w:rPr>
          <w:rStyle w:val="VerbatimChar"/>
        </w:rPr>
        <w:t>= 0.12449  sd= 0.03338</w:t>
      </w:r>
      <w:r>
        <w:br/>
      </w:r>
      <w:r>
        <w:rPr>
          <w:rStyle w:val="VerbatimChar"/>
        </w:rPr>
        <w:t xml:space="preserve">## 10-fold mean= 0.06429 </w:t>
      </w:r>
      <w:r>
        <w:rPr>
          <w:rStyle w:val="VerbatimChar"/>
        </w:rPr>
        <w:t xml:space="preserve"> sd= 0.03082</w:t>
      </w:r>
    </w:p>
    <w:p w14:paraId="4096CF71" w14:textId="77777777" w:rsidR="00B33436" w:rsidRDefault="0054068A">
      <w:pPr>
        <w:pStyle w:val="Heading2"/>
      </w:pPr>
      <w:bookmarkStart w:id="5" w:name="discussion"/>
      <w:r>
        <w:t>Discussion</w:t>
      </w:r>
      <w:bookmarkEnd w:id="5"/>
    </w:p>
    <w:p w14:paraId="74A0EB41" w14:textId="77777777" w:rsidR="00B33436" w:rsidRDefault="0054068A">
      <w:pPr>
        <w:pStyle w:val="FirstParagraph"/>
      </w:pPr>
      <w:r>
        <w:t>Based on the results, following can be inferred:</w:t>
      </w:r>
    </w:p>
    <w:p w14:paraId="5C6E0835" w14:textId="77777777" w:rsidR="00B33436" w:rsidRDefault="0054068A">
      <w:pPr>
        <w:pStyle w:val="Compact"/>
        <w:numPr>
          <w:ilvl w:val="0"/>
          <w:numId w:val="3"/>
        </w:numPr>
      </w:pPr>
      <w:r>
        <w:t>Logistic Regression Model -</w:t>
      </w:r>
    </w:p>
    <w:p w14:paraId="043DD32B" w14:textId="77777777" w:rsidR="00B33436" w:rsidRDefault="0054068A">
      <w:pPr>
        <w:pStyle w:val="Compact"/>
        <w:numPr>
          <w:ilvl w:val="0"/>
          <w:numId w:val="4"/>
        </w:numPr>
      </w:pPr>
      <w:r>
        <w:t>When we use glm model the mean of the misclassification rate decreases considerably (from 0.128 to 0.07) from 5-fold cross-validation to 10-fold cross-validation.</w:t>
      </w:r>
    </w:p>
    <w:p w14:paraId="52DABA0A" w14:textId="77777777" w:rsidR="00B33436" w:rsidRDefault="0054068A">
      <w:pPr>
        <w:pStyle w:val="Compact"/>
        <w:numPr>
          <w:ilvl w:val="0"/>
          <w:numId w:val="4"/>
        </w:numPr>
      </w:pPr>
      <w:r>
        <w:t xml:space="preserve">Thus, we can say that the accuracy (1-misclassification_rate) increases when we increase the </w:t>
      </w:r>
      <w:r>
        <w:t>number of folds.</w:t>
      </w:r>
    </w:p>
    <w:p w14:paraId="2C1FEBEC" w14:textId="77777777" w:rsidR="00B33436" w:rsidRDefault="0054068A">
      <w:pPr>
        <w:pStyle w:val="Compact"/>
        <w:numPr>
          <w:ilvl w:val="0"/>
          <w:numId w:val="4"/>
        </w:numPr>
      </w:pPr>
      <w:r>
        <w:t>The reason behind this can be, as in 10-folds the amount of training data increases (9 parts) as compared to 5-folds (4 parts), thus being able to fit data more accurately.</w:t>
      </w:r>
    </w:p>
    <w:p w14:paraId="5FAA91DA" w14:textId="77777777" w:rsidR="00B33436" w:rsidRDefault="0054068A">
      <w:pPr>
        <w:pStyle w:val="Compact"/>
        <w:numPr>
          <w:ilvl w:val="0"/>
          <w:numId w:val="4"/>
        </w:numPr>
      </w:pPr>
      <w:r>
        <w:t>Also, we can see that , the standard deviation also decreases when</w:t>
      </w:r>
      <w:r>
        <w:t xml:space="preserve"> we move from 5-fold to 10-fold, thus showing the increase variance of the prediction and the model is converging nicely.</w:t>
      </w:r>
    </w:p>
    <w:p w14:paraId="2DAA3F39" w14:textId="77777777" w:rsidR="00B33436" w:rsidRDefault="0054068A">
      <w:pPr>
        <w:pStyle w:val="Compact"/>
        <w:numPr>
          <w:ilvl w:val="0"/>
          <w:numId w:val="5"/>
        </w:numPr>
      </w:pPr>
      <w:r>
        <w:t>Centroid Method -</w:t>
      </w:r>
    </w:p>
    <w:p w14:paraId="77483E2D" w14:textId="77777777" w:rsidR="00B33436" w:rsidRDefault="0054068A">
      <w:pPr>
        <w:pStyle w:val="Compact"/>
        <w:numPr>
          <w:ilvl w:val="0"/>
          <w:numId w:val="6"/>
        </w:numPr>
      </w:pPr>
      <w:r>
        <w:t>As visible from from the centroid method result, the mean and the standard deviation more or less remain the same du</w:t>
      </w:r>
      <w:r>
        <w:t>ring both the k-fold runs.</w:t>
      </w:r>
    </w:p>
    <w:p w14:paraId="298647B3" w14:textId="77777777" w:rsidR="00B33436" w:rsidRDefault="0054068A">
      <w:pPr>
        <w:pStyle w:val="Compact"/>
        <w:numPr>
          <w:ilvl w:val="0"/>
          <w:numId w:val="6"/>
        </w:numPr>
      </w:pPr>
      <w:r>
        <w:t>This mey be due to the fact that, the centroid method is not a structured algorithm, thus the type or amount of data it receives during its training does not have much impact on its prediction accuracy.</w:t>
      </w:r>
    </w:p>
    <w:p w14:paraId="1F79618A" w14:textId="77777777" w:rsidR="00B33436" w:rsidRDefault="0054068A">
      <w:pPr>
        <w:pStyle w:val="Compact"/>
        <w:numPr>
          <w:ilvl w:val="0"/>
          <w:numId w:val="6"/>
        </w:numPr>
      </w:pPr>
      <w:r>
        <w:t>But, for this data the cen</w:t>
      </w:r>
      <w:r>
        <w:t>troid algorithm shows much a promising accuracy (~93%) thus, indicating that the data is discretely divided in to groups and each group is considerably distant from another.</w:t>
      </w:r>
    </w:p>
    <w:p w14:paraId="0E9FB7DD" w14:textId="77777777" w:rsidR="00B33436" w:rsidRDefault="0054068A">
      <w:pPr>
        <w:pStyle w:val="Compact"/>
        <w:numPr>
          <w:ilvl w:val="0"/>
          <w:numId w:val="7"/>
        </w:numPr>
      </w:pPr>
      <w:r>
        <w:t>Lasso Method -</w:t>
      </w:r>
    </w:p>
    <w:p w14:paraId="205D4CC3" w14:textId="77777777" w:rsidR="00B33436" w:rsidRDefault="0054068A">
      <w:pPr>
        <w:pStyle w:val="Compact"/>
        <w:numPr>
          <w:ilvl w:val="0"/>
          <w:numId w:val="8"/>
        </w:numPr>
      </w:pPr>
      <w:r>
        <w:t xml:space="preserve">Lasso regresssion works pretty much same as the glm model but only </w:t>
      </w:r>
      <w:r>
        <w:t>better.</w:t>
      </w:r>
    </w:p>
    <w:p w14:paraId="3656A683" w14:textId="77777777" w:rsidR="00B33436" w:rsidRDefault="0054068A">
      <w:pPr>
        <w:pStyle w:val="Compact"/>
        <w:numPr>
          <w:ilvl w:val="0"/>
          <w:numId w:val="8"/>
        </w:numPr>
      </w:pPr>
      <w:r>
        <w:lastRenderedPageBreak/>
        <w:t>For 10-fold cross validation lasso regression model gives better accuracy than the glm model with less sd.</w:t>
      </w:r>
    </w:p>
    <w:p w14:paraId="353EC8FB" w14:textId="77777777" w:rsidR="00B33436" w:rsidRDefault="0054068A">
      <w:pPr>
        <w:pStyle w:val="Compact"/>
        <w:numPr>
          <w:ilvl w:val="0"/>
          <w:numId w:val="8"/>
        </w:numPr>
      </w:pPr>
      <w:r>
        <w:t>One of the reasons for this may be, as this data contains lots of attributes, after penalising (adding absolute term) most of these become ze</w:t>
      </w:r>
      <w:r>
        <w:t>ro, thus only keeping the relevant ones.</w:t>
      </w:r>
    </w:p>
    <w:p w14:paraId="44B11369" w14:textId="77777777" w:rsidR="00B33436" w:rsidRDefault="0054068A">
      <w:pPr>
        <w:pStyle w:val="Compact"/>
        <w:numPr>
          <w:ilvl w:val="0"/>
          <w:numId w:val="9"/>
        </w:numPr>
      </w:pPr>
      <w:r>
        <w:t>General Comparison -</w:t>
      </w:r>
    </w:p>
    <w:p w14:paraId="58426EE5" w14:textId="77777777" w:rsidR="00B33436" w:rsidRDefault="0054068A">
      <w:pPr>
        <w:pStyle w:val="Compact"/>
        <w:numPr>
          <w:ilvl w:val="0"/>
          <w:numId w:val="10"/>
        </w:numPr>
      </w:pPr>
      <w:r>
        <w:t>This overall, it can be inferred as : Centroid method works best on the given data capturing all the patterns and predicting with an accuracy of almost 93%.</w:t>
      </w:r>
    </w:p>
    <w:p w14:paraId="07A53989" w14:textId="77777777" w:rsidR="00B33436" w:rsidRDefault="0054068A">
      <w:pPr>
        <w:pStyle w:val="Compact"/>
        <w:numPr>
          <w:ilvl w:val="0"/>
          <w:numId w:val="10"/>
        </w:numPr>
      </w:pPr>
      <w:r>
        <w:t>The GLM model also shows promising re</w:t>
      </w:r>
      <w:r>
        <w:t>sults during 10-fold cross validation.</w:t>
      </w:r>
    </w:p>
    <w:p w14:paraId="689CF749" w14:textId="77777777" w:rsidR="00B33436" w:rsidRDefault="0054068A">
      <w:pPr>
        <w:pStyle w:val="Compact"/>
        <w:numPr>
          <w:ilvl w:val="0"/>
          <w:numId w:val="10"/>
        </w:numPr>
      </w:pPr>
      <w:r>
        <w:t>Thus, based on the results, it can be said that KNNc can be used without any doubt to predict the ERStatus.</w:t>
      </w:r>
    </w:p>
    <w:p w14:paraId="68C7A666" w14:textId="77777777" w:rsidR="00B33436" w:rsidRDefault="0054068A">
      <w:pPr>
        <w:pStyle w:val="Heading1"/>
      </w:pPr>
      <w:bookmarkStart w:id="6" w:name="part-2"/>
      <w:r>
        <w:t>Part 2</w:t>
      </w:r>
      <w:bookmarkEnd w:id="6"/>
    </w:p>
    <w:p w14:paraId="4E47930F" w14:textId="77777777" w:rsidR="00B33436" w:rsidRDefault="0054068A">
      <w:pPr>
        <w:pStyle w:val="FirstParagraph"/>
      </w:pPr>
      <w:r>
        <w:t>Change eval=TRUE when ready to include Project1fs.R</w:t>
      </w:r>
    </w:p>
    <w:p w14:paraId="2AE197E4" w14:textId="77777777" w:rsidR="00B33436" w:rsidRDefault="0054068A">
      <w:pPr>
        <w:pStyle w:val="SourceCode"/>
      </w:pPr>
      <w:r>
        <w:rPr>
          <w:rStyle w:val="VerbatimChar"/>
        </w:rPr>
        <w:t>## Results of Part 2 are as follows:</w:t>
      </w:r>
    </w:p>
    <w:p w14:paraId="5ACC7BD4" w14:textId="77777777" w:rsidR="00FD1D85" w:rsidRDefault="0054068A">
      <w:pPr>
        <w:pStyle w:val="SourceCode"/>
        <w:rPr>
          <w:rStyle w:val="VerbatimChar"/>
        </w:rPr>
      </w:pPr>
      <w:r>
        <w:rPr>
          <w:rStyle w:val="VerbatimChar"/>
        </w:rPr>
        <w:t xml:space="preserve">## Top 50 genes which were selected are: </w:t>
      </w:r>
    </w:p>
    <w:p w14:paraId="39EC0CEE" w14:textId="77777777" w:rsidR="00FD1D85" w:rsidRDefault="0054068A">
      <w:pPr>
        <w:pStyle w:val="SourceCode"/>
        <w:rPr>
          <w:rStyle w:val="VerbatimChar"/>
        </w:rPr>
      </w:pPr>
      <w:r>
        <w:rPr>
          <w:rStyle w:val="VerbatimChar"/>
        </w:rPr>
        <w:t xml:space="preserve">[1] "15544" "1108"  "15607" "16034" "1461"  "16167" "16427" "8000"  "3"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[10] "548"   "12642" "9037"  "11143" "4777"  "5994"  "5462"  "15802" "12829"</w:t>
      </w:r>
      <w:r>
        <w:br/>
      </w:r>
      <w:r>
        <w:rPr>
          <w:rStyle w:val="VerbatimChar"/>
        </w:rPr>
        <w:t xml:space="preserve">## [19] "11953" "5095"  "13346" "15525" "1501"  "5979"  "11"    "17054" "8665" </w:t>
      </w:r>
      <w:r>
        <w:br/>
      </w:r>
      <w:r>
        <w:rPr>
          <w:rStyle w:val="VerbatimChar"/>
        </w:rPr>
        <w:t xml:space="preserve">## [28] "9987"  "7127"  "8464"  "9327"  "16050" "15796" "8221"  "1136"  "4446" </w:t>
      </w:r>
      <w:r>
        <w:br/>
      </w:r>
      <w:r>
        <w:rPr>
          <w:rStyle w:val="VerbatimChar"/>
        </w:rPr>
        <w:t>## [37] "1970</w:t>
      </w:r>
      <w:r>
        <w:rPr>
          <w:rStyle w:val="VerbatimChar"/>
        </w:rPr>
        <w:t xml:space="preserve">"  "4643"  "15926" "14860" "13299" "17465" "17486" "5425"  "7860" </w:t>
      </w:r>
      <w:r>
        <w:br/>
      </w:r>
      <w:r>
        <w:rPr>
          <w:rStyle w:val="VerbatimChar"/>
        </w:rPr>
        <w:t>## [46] "713"   "5560"  "9799"  "16816" "16064"</w:t>
      </w:r>
    </w:p>
    <w:p w14:paraId="67B147CD" w14:textId="171C761E" w:rsidR="00FD1D85" w:rsidRDefault="0054068A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>## Misclassification rates for each fold are:</w:t>
      </w:r>
    </w:p>
    <w:p w14:paraId="2334D259" w14:textId="2396B52D" w:rsidR="00B33436" w:rsidRDefault="0054068A">
      <w:pPr>
        <w:pStyle w:val="SourceCode"/>
      </w:pPr>
      <w:r>
        <w:rPr>
          <w:rStyle w:val="VerbatimChar"/>
        </w:rPr>
        <w:t>[1] 0.11764706 0.05882353 0.04901961 0.08823529 0.07843137</w:t>
      </w:r>
      <w:r>
        <w:br/>
      </w:r>
      <w:r>
        <w:rPr>
          <w:rStyle w:val="VerbatimChar"/>
        </w:rPr>
        <w:t>## [1] "mean</w:t>
      </w:r>
      <w:proofErr w:type="gramStart"/>
      <w:r>
        <w:rPr>
          <w:rStyle w:val="VerbatimChar"/>
        </w:rPr>
        <w:t>=(</w:t>
      </w:r>
      <w:proofErr w:type="gramEnd"/>
      <w:r>
        <w:rPr>
          <w:rStyle w:val="VerbatimChar"/>
        </w:rPr>
        <w:t>0.0784) sd=(0.0268)"</w:t>
      </w:r>
    </w:p>
    <w:sectPr w:rsidR="00B3343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81F64E" w14:textId="77777777" w:rsidR="0054068A" w:rsidRDefault="0054068A">
      <w:pPr>
        <w:spacing w:after="0"/>
      </w:pPr>
      <w:r>
        <w:separator/>
      </w:r>
    </w:p>
  </w:endnote>
  <w:endnote w:type="continuationSeparator" w:id="0">
    <w:p w14:paraId="74A07DD6" w14:textId="77777777" w:rsidR="0054068A" w:rsidRDefault="005406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00C619" w14:textId="77777777" w:rsidR="0054068A" w:rsidRDefault="0054068A">
      <w:r>
        <w:separator/>
      </w:r>
    </w:p>
  </w:footnote>
  <w:footnote w:type="continuationSeparator" w:id="0">
    <w:p w14:paraId="7FC723ED" w14:textId="77777777" w:rsidR="0054068A" w:rsidRDefault="005406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A27D85"/>
    <w:multiLevelType w:val="multilevel"/>
    <w:tmpl w:val="59B6051C"/>
    <w:lvl w:ilvl="0">
      <w:start w:val="4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upp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upp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D3200D10"/>
    <w:lvl w:ilvl="0">
      <w:start w:val="2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upp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upp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347827D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F54632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7261BAD"/>
    <w:multiLevelType w:val="multilevel"/>
    <w:tmpl w:val="8B8032B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FBE019A"/>
    <w:multiLevelType w:val="multilevel"/>
    <w:tmpl w:val="68064BDA"/>
    <w:lvl w:ilvl="0">
      <w:start w:val="3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upp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upp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71315DCA"/>
    <w:multiLevelType w:val="multilevel"/>
    <w:tmpl w:val="3FDA0754"/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upp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upperLetter"/>
      <w:lvlText w:val="%9)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4"/>
  </w:num>
  <w:num w:numId="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>
    <w:abstractNumId w:val="4"/>
  </w:num>
  <w:num w:numId="9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4068A"/>
    <w:rsid w:val="00590D07"/>
    <w:rsid w:val="00784D58"/>
    <w:rsid w:val="008D6863"/>
    <w:rsid w:val="00B33436"/>
    <w:rsid w:val="00B86B75"/>
    <w:rsid w:val="00BC48D5"/>
    <w:rsid w:val="00C36279"/>
    <w:rsid w:val="00E315A3"/>
    <w:rsid w:val="00FD1D8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C31F26"/>
  <w15:docId w15:val="{810067E3-2027-4D49-8B53-390295BA4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006</Words>
  <Characters>5735</Characters>
  <Application>Microsoft Office Word</Application>
  <DocSecurity>0</DocSecurity>
  <Lines>47</Lines>
  <Paragraphs>13</Paragraphs>
  <ScaleCrop>false</ScaleCrop>
  <Company/>
  <LinksUpToDate>false</LinksUpToDate>
  <CharactersWithSpaces>6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1</dc:title>
  <dc:creator>Atharva Dharane</dc:creator>
  <cp:keywords/>
  <cp:lastModifiedBy>Dharane, Atharva (dharanar)</cp:lastModifiedBy>
  <cp:revision>2</cp:revision>
  <dcterms:created xsi:type="dcterms:W3CDTF">2021-02-25T23:57:00Z</dcterms:created>
  <dcterms:modified xsi:type="dcterms:W3CDTF">2021-02-25T2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